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1B2ABC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color w:val="263238"/>
          <w:sz w:val="21"/>
          <w:szCs w:val="21"/>
        </w:rPr>
        <w:t>Given an n-ary tree, return the </w:t>
      </w:r>
      <w:r w:rsidRPr="009F7225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postorder</w:t>
      </w:r>
      <w:r w:rsidRPr="009F7225">
        <w:rPr>
          <w:rFonts w:ascii="Segoe UI" w:eastAsia="Times New Roman" w:hAnsi="Segoe UI" w:cs="Segoe UI"/>
          <w:color w:val="263238"/>
          <w:sz w:val="21"/>
          <w:szCs w:val="21"/>
        </w:rPr>
        <w:t> traversal of its nodes' values.</w:t>
      </w:r>
    </w:p>
    <w:p w14:paraId="78434AC1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ary-Tree input serialization is represented in their level order traversal, each group of children is separated by the null value (See examples).</w:t>
      </w:r>
    </w:p>
    <w:p w14:paraId="4897D3DC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03A7819B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Follow up:</w:t>
      </w:r>
    </w:p>
    <w:p w14:paraId="4C23D340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color w:val="263238"/>
          <w:sz w:val="21"/>
          <w:szCs w:val="21"/>
        </w:rPr>
        <w:t>Recursive solution is trivial, could you do it iteratively?</w:t>
      </w:r>
    </w:p>
    <w:p w14:paraId="156C2415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70B0E755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4DA7A070" w14:textId="39E8CF41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noProof/>
          <w:color w:val="263238"/>
          <w:sz w:val="21"/>
          <w:szCs w:val="21"/>
        </w:rPr>
        <w:drawing>
          <wp:inline distT="0" distB="0" distL="0" distR="0" wp14:anchorId="4A226ABD" wp14:editId="56D4B9CD">
            <wp:extent cx="5731510" cy="36836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3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C2CC91" w14:textId="77777777" w:rsidR="009F7225" w:rsidRPr="009F7225" w:rsidRDefault="009F7225" w:rsidP="009F72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F722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9F7225">
        <w:rPr>
          <w:rFonts w:ascii="Consolas" w:eastAsia="Times New Roman" w:hAnsi="Consolas" w:cs="Consolas"/>
          <w:color w:val="263238"/>
          <w:sz w:val="20"/>
          <w:szCs w:val="20"/>
        </w:rPr>
        <w:t xml:space="preserve"> root = [1,null,3,2,4,null,5,6]</w:t>
      </w:r>
    </w:p>
    <w:p w14:paraId="762EB562" w14:textId="77777777" w:rsidR="009F7225" w:rsidRPr="009F7225" w:rsidRDefault="009F7225" w:rsidP="009F72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F722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F7225">
        <w:rPr>
          <w:rFonts w:ascii="Consolas" w:eastAsia="Times New Roman" w:hAnsi="Consolas" w:cs="Consolas"/>
          <w:color w:val="263238"/>
          <w:sz w:val="20"/>
          <w:szCs w:val="20"/>
        </w:rPr>
        <w:t xml:space="preserve"> [5,6,3,2,4,1]</w:t>
      </w:r>
    </w:p>
    <w:p w14:paraId="78F16137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5F2B7B7B" w14:textId="41D91C9F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noProof/>
          <w:color w:val="263238"/>
          <w:sz w:val="21"/>
          <w:szCs w:val="21"/>
        </w:rPr>
        <w:lastRenderedPageBreak/>
        <w:drawing>
          <wp:inline distT="0" distB="0" distL="0" distR="0" wp14:anchorId="2565A296" wp14:editId="173E0882">
            <wp:extent cx="5676265" cy="51498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265" cy="514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D0B4E" w14:textId="77777777" w:rsidR="009F7225" w:rsidRPr="009F7225" w:rsidRDefault="009F7225" w:rsidP="009F72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F722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9F7225">
        <w:rPr>
          <w:rFonts w:ascii="Consolas" w:eastAsia="Times New Roman" w:hAnsi="Consolas" w:cs="Consolas"/>
          <w:color w:val="263238"/>
          <w:sz w:val="20"/>
          <w:szCs w:val="20"/>
        </w:rPr>
        <w:t xml:space="preserve"> root = [1,null,2,3,4,5,null,null,6,7,null,8,null,9,10,null,null,11,null,12,null,13,null,null,14]</w:t>
      </w:r>
    </w:p>
    <w:p w14:paraId="35177F36" w14:textId="77777777" w:rsidR="009F7225" w:rsidRPr="009F7225" w:rsidRDefault="009F7225" w:rsidP="009F722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F722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F7225">
        <w:rPr>
          <w:rFonts w:ascii="Consolas" w:eastAsia="Times New Roman" w:hAnsi="Consolas" w:cs="Consolas"/>
          <w:color w:val="263238"/>
          <w:sz w:val="20"/>
          <w:szCs w:val="20"/>
        </w:rPr>
        <w:t xml:space="preserve"> [2,6,14,11,7,3,12,8,4,13,9,10,5,1]</w:t>
      </w:r>
    </w:p>
    <w:p w14:paraId="61780638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49376BF" w14:textId="77777777" w:rsidR="009F7225" w:rsidRPr="009F7225" w:rsidRDefault="009F7225" w:rsidP="009F722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383F6683" w14:textId="77777777" w:rsidR="009F7225" w:rsidRPr="009F7225" w:rsidRDefault="009F7225" w:rsidP="009F722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color w:val="263238"/>
          <w:sz w:val="21"/>
          <w:szCs w:val="21"/>
        </w:rPr>
        <w:t>The height of the n-ary tree is less than or equal to </w:t>
      </w:r>
      <w:r w:rsidRPr="009F722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000</w:t>
      </w:r>
    </w:p>
    <w:p w14:paraId="734C835B" w14:textId="77777777" w:rsidR="009F7225" w:rsidRPr="009F7225" w:rsidRDefault="009F7225" w:rsidP="009F722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F7225">
        <w:rPr>
          <w:rFonts w:ascii="Segoe UI" w:eastAsia="Times New Roman" w:hAnsi="Segoe UI" w:cs="Segoe UI"/>
          <w:color w:val="263238"/>
          <w:sz w:val="21"/>
          <w:szCs w:val="21"/>
        </w:rPr>
        <w:t>The total number of nodes is between </w:t>
      </w:r>
      <w:r w:rsidRPr="009F722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0, 10^4]</w:t>
      </w:r>
    </w:p>
    <w:p w14:paraId="536EDFF6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4E7AF9"/>
    <w:multiLevelType w:val="multilevel"/>
    <w:tmpl w:val="D668F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3MDQzMzA0MTCzNDNR0lEKTi0uzszPAykwrAUAiG8shSwAAAA="/>
  </w:docVars>
  <w:rsids>
    <w:rsidRoot w:val="00911AB0"/>
    <w:rsid w:val="00911AB0"/>
    <w:rsid w:val="009F7225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2503F0-9989-4448-A079-1F1FE9806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72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F7225"/>
    <w:rPr>
      <w:i/>
      <w:iCs/>
    </w:rPr>
  </w:style>
  <w:style w:type="character" w:styleId="Strong">
    <w:name w:val="Strong"/>
    <w:basedOn w:val="DefaultParagraphFont"/>
    <w:uiPriority w:val="22"/>
    <w:qFormat/>
    <w:rsid w:val="009F722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72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722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F722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312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7</Words>
  <Characters>554</Characters>
  <Application>Microsoft Office Word</Application>
  <DocSecurity>0</DocSecurity>
  <Lines>4</Lines>
  <Paragraphs>1</Paragraphs>
  <ScaleCrop>false</ScaleCrop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01T04:40:00Z</dcterms:created>
  <dcterms:modified xsi:type="dcterms:W3CDTF">2020-05-01T04:41:00Z</dcterms:modified>
</cp:coreProperties>
</file>